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57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56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2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passos-da-criação-do-modelo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/home/sergio/Programacao/R/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1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r>
        <w:br w:type="page"/>
      </w:r>
    </w:p>
    <w:bookmarkEnd w:id="551"/>
    <w:bookmarkEnd w:id="552"/>
    <w:bookmarkStart w:id="553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End w:id="553"/>
    <w:bookmarkStart w:id="554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54"/>
    <w:bookmarkStart w:id="555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55"/>
    <w:bookmarkEnd w:id="556"/>
    <w:bookmarkEnd w:id="557"/>
    <w:bookmarkStart w:id="55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58"/>
    <w:bookmarkStart w:id="562" w:name="referências"/>
    <w:p>
      <w:pPr>
        <w:pStyle w:val="Heading1"/>
      </w:pPr>
      <w:r>
        <w:t xml:space="preserve">REFERÊNCIAS</w:t>
      </w:r>
    </w:p>
    <w:bookmarkStart w:id="561" w:name="refs"/>
    <w:bookmarkStart w:id="56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5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60"/>
    <w:bookmarkEnd w:id="561"/>
    <w:bookmarkEnd w:id="5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5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5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23T07:30:43Z</dcterms:created>
  <dcterms:modified xsi:type="dcterms:W3CDTF">2023-11-23T07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3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